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D6FEC" w14:textId="7EA07E80" w:rsidR="00C63F32" w:rsidRPr="00C63F32" w:rsidRDefault="00166FEC" w:rsidP="00C63F32">
      <w:pPr>
        <w:autoSpaceDE w:val="0"/>
        <w:autoSpaceDN w:val="0"/>
        <w:jc w:val="center"/>
        <w:rPr>
          <w:b/>
          <w:sz w:val="32"/>
          <w:szCs w:val="32"/>
        </w:rPr>
      </w:pPr>
      <w:bookmarkStart w:id="0" w:name="_Hlk155627133"/>
      <w:r>
        <w:rPr>
          <w:noProof/>
        </w:rPr>
        <w:drawing>
          <wp:anchor distT="0" distB="0" distL="114300" distR="114300" simplePos="0" relativeHeight="251673600" behindDoc="1" locked="0" layoutInCell="1" allowOverlap="1" wp14:anchorId="35F0CD12" wp14:editId="673785BE">
            <wp:simplePos x="0" y="0"/>
            <wp:positionH relativeFrom="column">
              <wp:posOffset>5074920</wp:posOffset>
            </wp:positionH>
            <wp:positionV relativeFrom="paragraph">
              <wp:posOffset>23495</wp:posOffset>
            </wp:positionV>
            <wp:extent cx="1668145" cy="461010"/>
            <wp:effectExtent l="0" t="0" r="0" b="0"/>
            <wp:wrapTight wrapText="bothSides">
              <wp:wrapPolygon edited="0">
                <wp:start x="1973" y="0"/>
                <wp:lineTo x="740" y="8926"/>
                <wp:lineTo x="1233" y="20529"/>
                <wp:lineTo x="17267" y="20529"/>
                <wp:lineTo x="17514" y="19636"/>
                <wp:lineTo x="20720" y="15174"/>
                <wp:lineTo x="21214" y="8926"/>
                <wp:lineTo x="18254" y="7140"/>
                <wp:lineTo x="3453" y="0"/>
                <wp:lineTo x="1973" y="0"/>
              </wp:wrapPolygon>
            </wp:wrapTight>
            <wp:docPr id="1710493203" name="Picture 3" descr="A blu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493203" name="Picture 3" descr="A blue text on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145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1" locked="0" layoutInCell="1" allowOverlap="1" wp14:anchorId="7D1DE780" wp14:editId="2F882AFA">
            <wp:simplePos x="0" y="0"/>
            <wp:positionH relativeFrom="column">
              <wp:posOffset>2857500</wp:posOffset>
            </wp:positionH>
            <wp:positionV relativeFrom="paragraph">
              <wp:posOffset>8255</wp:posOffset>
            </wp:positionV>
            <wp:extent cx="860425" cy="556260"/>
            <wp:effectExtent l="0" t="0" r="0" b="0"/>
            <wp:wrapTight wrapText="bothSides">
              <wp:wrapPolygon edited="0">
                <wp:start x="0" y="0"/>
                <wp:lineTo x="0" y="20712"/>
                <wp:lineTo x="21042" y="20712"/>
                <wp:lineTo x="21042" y="0"/>
                <wp:lineTo x="0" y="0"/>
              </wp:wrapPolygon>
            </wp:wrapTight>
            <wp:docPr id="839582983" name="Picture 2" descr="A yellow circ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582983" name="Picture 2" descr="A yellow circle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425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IN" w:eastAsia="en-IN"/>
        </w:rPr>
        <w:drawing>
          <wp:anchor distT="0" distB="0" distL="114300" distR="114300" simplePos="0" relativeHeight="251658240" behindDoc="1" locked="0" layoutInCell="1" allowOverlap="1" wp14:anchorId="38AEBEFE" wp14:editId="05F9528F">
            <wp:simplePos x="0" y="0"/>
            <wp:positionH relativeFrom="column">
              <wp:posOffset>4051935</wp:posOffset>
            </wp:positionH>
            <wp:positionV relativeFrom="paragraph">
              <wp:posOffset>-12065</wp:posOffset>
            </wp:positionV>
            <wp:extent cx="847090" cy="640715"/>
            <wp:effectExtent l="0" t="0" r="0" b="0"/>
            <wp:wrapTight wrapText="bothSides">
              <wp:wrapPolygon edited="0">
                <wp:start x="0" y="0"/>
                <wp:lineTo x="0" y="21193"/>
                <wp:lineTo x="20888" y="21193"/>
                <wp:lineTo x="2088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90" cy="64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2B2AC24D" wp14:editId="4062845F">
            <wp:simplePos x="0" y="0"/>
            <wp:positionH relativeFrom="column">
              <wp:posOffset>1432560</wp:posOffset>
            </wp:positionH>
            <wp:positionV relativeFrom="paragraph">
              <wp:posOffset>8255</wp:posOffset>
            </wp:positionV>
            <wp:extent cx="777240" cy="571500"/>
            <wp:effectExtent l="0" t="0" r="0" b="0"/>
            <wp:wrapTight wrapText="bothSides">
              <wp:wrapPolygon edited="0">
                <wp:start x="0" y="0"/>
                <wp:lineTo x="0" y="20880"/>
                <wp:lineTo x="21176" y="20880"/>
                <wp:lineTo x="21176" y="0"/>
                <wp:lineTo x="0" y="0"/>
              </wp:wrapPolygon>
            </wp:wrapTight>
            <wp:docPr id="353786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3FDD">
        <w:rPr>
          <w:b/>
          <w:noProof/>
          <w:sz w:val="32"/>
          <w:szCs w:val="32"/>
          <w:lang w:val="en-IN" w:eastAsia="en-IN"/>
        </w:rPr>
        <w:drawing>
          <wp:anchor distT="0" distB="0" distL="114300" distR="114300" simplePos="0" relativeHeight="251649024" behindDoc="1" locked="0" layoutInCell="1" allowOverlap="1" wp14:anchorId="04454C4B" wp14:editId="65AD7480">
            <wp:simplePos x="0" y="0"/>
            <wp:positionH relativeFrom="column">
              <wp:posOffset>-487680</wp:posOffset>
            </wp:positionH>
            <wp:positionV relativeFrom="paragraph">
              <wp:posOffset>15240</wp:posOffset>
            </wp:positionV>
            <wp:extent cx="1752600" cy="655320"/>
            <wp:effectExtent l="0" t="0" r="0" b="0"/>
            <wp:wrapTight wrapText="bothSides">
              <wp:wrapPolygon edited="0">
                <wp:start x="0" y="0"/>
                <wp:lineTo x="0" y="20721"/>
                <wp:lineTo x="21365" y="20721"/>
                <wp:lineTo x="2136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40B81D0" w14:textId="0E13E0EE" w:rsidR="00C63F32" w:rsidRPr="00C63F32" w:rsidRDefault="00C63F32" w:rsidP="00C63F32">
      <w:pPr>
        <w:autoSpaceDE w:val="0"/>
        <w:autoSpaceDN w:val="0"/>
        <w:jc w:val="center"/>
        <w:rPr>
          <w:b/>
          <w:sz w:val="32"/>
          <w:szCs w:val="32"/>
        </w:rPr>
      </w:pPr>
    </w:p>
    <w:p w14:paraId="487FAA35" w14:textId="3E61A6FC" w:rsidR="00C73FDD" w:rsidRDefault="00C73FDD" w:rsidP="00C63F32">
      <w:pPr>
        <w:autoSpaceDE w:val="0"/>
        <w:autoSpaceDN w:val="0"/>
        <w:jc w:val="center"/>
        <w:rPr>
          <w:b/>
          <w:sz w:val="32"/>
          <w:szCs w:val="32"/>
        </w:rPr>
      </w:pPr>
    </w:p>
    <w:p w14:paraId="64B17C15" w14:textId="4E1AF518" w:rsidR="00C73FDD" w:rsidRDefault="00C73FDD" w:rsidP="00C63F32">
      <w:pPr>
        <w:autoSpaceDE w:val="0"/>
        <w:autoSpaceDN w:val="0"/>
        <w:jc w:val="center"/>
        <w:rPr>
          <w:b/>
          <w:sz w:val="32"/>
          <w:szCs w:val="32"/>
        </w:rPr>
      </w:pPr>
    </w:p>
    <w:p w14:paraId="07F220C0" w14:textId="32E2312D" w:rsidR="00C73FDD" w:rsidRDefault="00B51952" w:rsidP="00C73FDD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</w:t>
      </w:r>
      <w:r w:rsidR="00C63F32" w:rsidRPr="00C63F32">
        <w:rPr>
          <w:b/>
          <w:sz w:val="32"/>
          <w:szCs w:val="32"/>
        </w:rPr>
        <w:t>ICDAM-202</w:t>
      </w:r>
      <w:r>
        <w:rPr>
          <w:b/>
          <w:sz w:val="32"/>
          <w:szCs w:val="32"/>
        </w:rPr>
        <w:t>4</w:t>
      </w:r>
      <w:r w:rsidR="00C63F32" w:rsidRPr="00C63F32">
        <w:rPr>
          <w:b/>
          <w:sz w:val="32"/>
          <w:szCs w:val="32"/>
        </w:rPr>
        <w:t xml:space="preserve"> </w:t>
      </w:r>
    </w:p>
    <w:p w14:paraId="6EDF2789" w14:textId="7E07100D" w:rsidR="00C63F32" w:rsidRPr="00C63F32" w:rsidRDefault="00B51952" w:rsidP="00C63F32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5</w:t>
      </w:r>
      <w:r w:rsidR="00C63F32" w:rsidRPr="00C63F32">
        <w:rPr>
          <w:b/>
          <w:sz w:val="32"/>
          <w:szCs w:val="32"/>
          <w:vertAlign w:val="superscript"/>
        </w:rPr>
        <w:t>th</w:t>
      </w:r>
      <w:r w:rsidR="00C63F32" w:rsidRPr="00C63F32">
        <w:rPr>
          <w:b/>
          <w:sz w:val="32"/>
          <w:szCs w:val="32"/>
        </w:rPr>
        <w:t xml:space="preserve"> International Conference on Data Analysis and Management</w:t>
      </w:r>
    </w:p>
    <w:p w14:paraId="01FC9F0C" w14:textId="4CEEC24A" w:rsidR="00C73FDD" w:rsidRPr="00C73FDD" w:rsidRDefault="00C63F32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63F32">
        <w:rPr>
          <w:b/>
          <w:i/>
        </w:rPr>
        <w:t xml:space="preserve">Organized by </w:t>
      </w:r>
      <w:r w:rsidR="00C73FDD" w:rsidRPr="00C73FDD">
        <w:rPr>
          <w:bCs/>
          <w:i/>
        </w:rPr>
        <w:t>London Metropolitan University, London, UK (Venue Partner)</w:t>
      </w:r>
    </w:p>
    <w:p w14:paraId="536E2E9B" w14:textId="77777777"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in association with</w:t>
      </w:r>
    </w:p>
    <w:p w14:paraId="608F4CA8" w14:textId="36B039DB" w:rsidR="00166FEC" w:rsidRPr="00166FEC" w:rsidRDefault="00166FEC" w:rsidP="00166FEC">
      <w:pPr>
        <w:shd w:val="clear" w:color="auto" w:fill="FFFFFF"/>
        <w:jc w:val="center"/>
        <w:textAlignment w:val="baseline"/>
        <w:outlineLvl w:val="4"/>
        <w:rPr>
          <w:i/>
          <w:lang w:val="en-IN"/>
        </w:rPr>
      </w:pPr>
      <w:r w:rsidRPr="00166FEC">
        <w:rPr>
          <w:i/>
          <w:lang w:val="en-IN"/>
        </w:rPr>
        <w:t>WSG University, Bydgoszcz, Poland, Europe</w:t>
      </w:r>
    </w:p>
    <w:p w14:paraId="7C256D6B" w14:textId="77777777"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&amp;</w:t>
      </w:r>
    </w:p>
    <w:p w14:paraId="5730FDF6" w14:textId="77777777" w:rsidR="00166FEC" w:rsidRDefault="00166FEC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166FEC">
        <w:rPr>
          <w:bCs/>
          <w:i/>
        </w:rPr>
        <w:t>Portalegre Polytechnic University, Portugal, Europe</w:t>
      </w:r>
    </w:p>
    <w:p w14:paraId="30CAD04A" w14:textId="52CE80D3"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&amp;</w:t>
      </w:r>
    </w:p>
    <w:p w14:paraId="6FA57A80" w14:textId="77777777"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BPIT, GGSIPU, Delhi</w:t>
      </w:r>
    </w:p>
    <w:p w14:paraId="3A59759D" w14:textId="4A49ABCD" w:rsidR="00C63F32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 xml:space="preserve">Date: </w:t>
      </w:r>
      <w:r w:rsidR="00B51952">
        <w:rPr>
          <w:bCs/>
          <w:i/>
        </w:rPr>
        <w:t>1</w:t>
      </w:r>
      <w:r w:rsidR="00166FEC">
        <w:rPr>
          <w:bCs/>
          <w:i/>
        </w:rPr>
        <w:t>4</w:t>
      </w:r>
      <w:r w:rsidR="00B51952" w:rsidRPr="00B51952">
        <w:rPr>
          <w:bCs/>
          <w:i/>
          <w:vertAlign w:val="superscript"/>
        </w:rPr>
        <w:t>th</w:t>
      </w:r>
      <w:r w:rsidR="00B51952">
        <w:rPr>
          <w:bCs/>
          <w:i/>
        </w:rPr>
        <w:t xml:space="preserve"> </w:t>
      </w:r>
      <w:r w:rsidRPr="00C73FDD">
        <w:rPr>
          <w:bCs/>
          <w:i/>
        </w:rPr>
        <w:t xml:space="preserve"> - </w:t>
      </w:r>
      <w:r w:rsidR="00B51952">
        <w:rPr>
          <w:bCs/>
          <w:i/>
        </w:rPr>
        <w:t>1</w:t>
      </w:r>
      <w:r w:rsidR="00166FEC">
        <w:rPr>
          <w:bCs/>
          <w:i/>
        </w:rPr>
        <w:t>5</w:t>
      </w:r>
      <w:r w:rsidRPr="00C73FDD">
        <w:rPr>
          <w:bCs/>
          <w:i/>
        </w:rPr>
        <w:t>th June 202</w:t>
      </w:r>
      <w:r w:rsidR="00B51952">
        <w:rPr>
          <w:bCs/>
          <w:i/>
        </w:rPr>
        <w:t>4</w:t>
      </w:r>
    </w:p>
    <w:p w14:paraId="1501DE48" w14:textId="77777777" w:rsidR="00C73FDD" w:rsidRPr="00C63F32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</w:rPr>
      </w:pPr>
    </w:p>
    <w:bookmarkEnd w:id="0"/>
    <w:p w14:paraId="03B92642" w14:textId="77777777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>************** CALL FOR PAPERS ***************</w:t>
      </w:r>
    </w:p>
    <w:p w14:paraId="70FD6AFF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4FE9B3E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769674DC" w14:textId="77777777" w:rsidR="002D7DDC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SPECIAL SESSION ON </w:t>
      </w:r>
    </w:p>
    <w:p w14:paraId="0E6E3E09" w14:textId="4C879AA3" w:rsidR="0071602D" w:rsidRDefault="0083136E" w:rsidP="00EA4126">
      <w:p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 INSERT SEPCIAL SESSION NAME]</w:t>
      </w:r>
    </w:p>
    <w:p w14:paraId="7FDC157E" w14:textId="77777777" w:rsidR="0071602D" w:rsidRDefault="0071602D" w:rsidP="00EA4126">
      <w:pPr>
        <w:rPr>
          <w:rFonts w:ascii="Candara" w:hAnsi="Candara" w:cs="Arial"/>
          <w:b/>
          <w:sz w:val="22"/>
          <w:szCs w:val="22"/>
        </w:rPr>
      </w:pPr>
    </w:p>
    <w:p w14:paraId="68831257" w14:textId="42A12E84" w:rsidR="00EA4126" w:rsidRDefault="002D7DDC" w:rsidP="00EA4126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</w:t>
      </w:r>
      <w:r>
        <w:rPr>
          <w:rFonts w:ascii="Candara" w:hAnsi="Candara" w:cs="Arial"/>
          <w:b/>
          <w:bCs/>
          <w:color w:val="FF6600"/>
          <w:sz w:val="22"/>
          <w:szCs w:val="22"/>
        </w:rPr>
        <w:t>ESSION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45B7D927" w14:textId="7EF758A8" w:rsidR="00EA4126" w:rsidRDefault="0083136E" w:rsidP="0071602D">
      <w:pPr>
        <w:rPr>
          <w:rFonts w:ascii="Candara" w:hAnsi="Candara" w:cs="Arial"/>
          <w:b/>
          <w:bCs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>[ INSERT ORGANIZERS NAME WITH AFFILIATION &amp; EMAIL ID]</w:t>
      </w:r>
      <w:r w:rsidR="0071602D" w:rsidRPr="0071602D">
        <w:rPr>
          <w:rFonts w:ascii="Candara" w:hAnsi="Candara" w:cs="Arial"/>
          <w:b/>
          <w:bCs/>
          <w:sz w:val="22"/>
          <w:szCs w:val="22"/>
        </w:rPr>
        <w:cr/>
      </w:r>
    </w:p>
    <w:p w14:paraId="34718E28" w14:textId="04E5F6C3" w:rsidR="00C344F0" w:rsidRDefault="002D7DDC" w:rsidP="00EA4126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EA4126">
        <w:rPr>
          <w:rFonts w:ascii="Candara" w:hAnsi="Candara" w:cs="Arial"/>
          <w:b/>
          <w:bCs/>
          <w:color w:val="FF6600"/>
          <w:sz w:val="22"/>
          <w:szCs w:val="22"/>
        </w:rPr>
        <w:t>EDITORIAL BOARD: (Optional)</w:t>
      </w:r>
      <w:r w:rsidR="00EA4126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2CF87CA7" w14:textId="77777777" w:rsidR="00EB6811" w:rsidRPr="00C02772" w:rsidRDefault="00EB6811" w:rsidP="00EB6811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1849AF7A" w14:textId="77777777" w:rsidR="0083136E" w:rsidRDefault="0083136E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</w:p>
    <w:p w14:paraId="17B07A4D" w14:textId="77777777" w:rsidR="0083136E" w:rsidRDefault="0083136E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</w:p>
    <w:p w14:paraId="7D1E3470" w14:textId="5DDD8E7F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SESSION DESCRIPTION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09C49FA1" w14:textId="0B0BC51C" w:rsidR="0071602D" w:rsidRDefault="0083136E" w:rsidP="0071602D">
      <w:pPr>
        <w:jc w:val="both"/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INSERT THE SCOPE OF THE SESSION IN FEW LINES]</w:t>
      </w:r>
    </w:p>
    <w:p w14:paraId="48DBDCA6" w14:textId="77777777" w:rsidR="0083136E" w:rsidRDefault="0083136E" w:rsidP="0071602D">
      <w:pPr>
        <w:jc w:val="both"/>
        <w:rPr>
          <w:rFonts w:ascii="Candara" w:hAnsi="Candara" w:cs="Arial"/>
          <w:b/>
          <w:sz w:val="22"/>
          <w:szCs w:val="22"/>
        </w:rPr>
      </w:pPr>
    </w:p>
    <w:p w14:paraId="3E6588F9" w14:textId="77777777" w:rsidR="0083136E" w:rsidRDefault="0083136E" w:rsidP="0071602D">
      <w:pPr>
        <w:jc w:val="both"/>
        <w:rPr>
          <w:rFonts w:ascii="Candara" w:hAnsi="Candara" w:cs="Arial"/>
          <w:b/>
          <w:sz w:val="22"/>
          <w:szCs w:val="22"/>
        </w:rPr>
      </w:pPr>
    </w:p>
    <w:p w14:paraId="60F08A5E" w14:textId="155FC94C" w:rsidR="00C344F0" w:rsidRPr="002D7DDC" w:rsidRDefault="00C344F0" w:rsidP="00DC6928">
      <w:pPr>
        <w:jc w:val="both"/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06F916DD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1CEEC02E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728D37F5" w14:textId="77777777" w:rsidR="00EB6811" w:rsidRPr="00C02772" w:rsidRDefault="00EB6811" w:rsidP="00EB6811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14:paraId="5A50C76F" w14:textId="77777777" w:rsidR="0083136E" w:rsidRDefault="0083136E" w:rsidP="0071602D">
      <w:pPr>
        <w:rPr>
          <w:rFonts w:ascii="Candara" w:hAnsi="Candara" w:cs="Arial"/>
          <w:b/>
          <w:sz w:val="22"/>
          <w:szCs w:val="22"/>
        </w:rPr>
      </w:pPr>
    </w:p>
    <w:p w14:paraId="5BECD7E4" w14:textId="77777777" w:rsidR="0083136E" w:rsidRPr="00DC6928" w:rsidRDefault="0083136E" w:rsidP="0071602D">
      <w:pPr>
        <w:rPr>
          <w:rFonts w:ascii="Candara" w:hAnsi="Candara" w:cs="Arial"/>
          <w:b/>
          <w:sz w:val="22"/>
          <w:szCs w:val="22"/>
        </w:rPr>
      </w:pPr>
    </w:p>
    <w:p w14:paraId="14146526" w14:textId="2AF87CC4" w:rsidR="00327086" w:rsidRPr="002D7DDC" w:rsidRDefault="00C344F0" w:rsidP="00EA4126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6D7923FD" w14:textId="18E05084" w:rsidR="00C344F0" w:rsidRPr="00EA4126" w:rsidRDefault="00C344F0" w:rsidP="0071602D">
      <w:pPr>
        <w:pStyle w:val="BodyText"/>
        <w:jc w:val="both"/>
        <w:rPr>
          <w:rFonts w:ascii="Candara" w:hAnsi="Candara" w:cs="Arial"/>
          <w:b/>
        </w:rPr>
      </w:pPr>
      <w:r w:rsidRPr="00C02772">
        <w:rPr>
          <w:rFonts w:ascii="Candara" w:hAnsi="Candara" w:cs="Arial"/>
        </w:rPr>
        <w:t xml:space="preserve">Researchers and practitioners are invited to submit papers for this special theme </w:t>
      </w:r>
      <w:r w:rsidR="00327086">
        <w:rPr>
          <w:rFonts w:ascii="Candara" w:hAnsi="Candara" w:cs="Arial"/>
        </w:rPr>
        <w:t>session</w:t>
      </w:r>
      <w:r w:rsidRPr="00C02772">
        <w:rPr>
          <w:rFonts w:ascii="Candara" w:hAnsi="Candara" w:cs="Arial"/>
        </w:rPr>
        <w:t xml:space="preserve"> on </w:t>
      </w:r>
      <w:r w:rsidR="0083136E">
        <w:rPr>
          <w:rFonts w:ascii="Candara" w:hAnsi="Candara" w:cs="Arial"/>
          <w:b/>
        </w:rPr>
        <w:t xml:space="preserve">[INSERT SESSION NAME </w:t>
      </w:r>
      <w:r w:rsidR="0071602D" w:rsidRPr="0071602D">
        <w:rPr>
          <w:rFonts w:ascii="Candara" w:hAnsi="Candara" w:cs="Arial"/>
          <w:b/>
        </w:rPr>
        <w:t xml:space="preserve">on or before </w:t>
      </w:r>
      <w:r w:rsidR="0083136E">
        <w:rPr>
          <w:rFonts w:ascii="Candara" w:hAnsi="Candara" w:cs="Arial"/>
          <w:b/>
        </w:rPr>
        <w:t>INSERT DATE ]</w:t>
      </w:r>
      <w:r w:rsidR="0071602D">
        <w:rPr>
          <w:rFonts w:ascii="Candara" w:hAnsi="Candara" w:cs="Arial"/>
          <w:b/>
        </w:rPr>
        <w:t xml:space="preserve"> </w:t>
      </w:r>
      <w:r w:rsidR="00EA4126">
        <w:rPr>
          <w:rFonts w:ascii="Candara" w:hAnsi="Candara" w:cs="Arial"/>
          <w:b/>
        </w:rPr>
        <w:t xml:space="preserve">. </w:t>
      </w:r>
      <w:r w:rsidRPr="00C02772">
        <w:rPr>
          <w:rFonts w:ascii="Candara" w:hAnsi="Candara" w:cs="Arial"/>
        </w:rPr>
        <w:t xml:space="preserve">All submissions must be original and may not be under review by another publication. </w:t>
      </w:r>
      <w:r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Pr="00C02772">
        <w:rPr>
          <w:rFonts w:ascii="Candara" w:hAnsi="Candara"/>
          <w:szCs w:val="22"/>
        </w:rPr>
        <w:t xml:space="preserve">’S GUIDELINES FOR MANUSCRIPT SUBMISSIONS </w:t>
      </w:r>
      <w:r w:rsidR="007D6CA2" w:rsidRPr="00BF415C">
        <w:rPr>
          <w:rFonts w:ascii="Candara" w:hAnsi="Candara"/>
          <w:szCs w:val="22"/>
        </w:rPr>
        <w:t xml:space="preserve">at </w:t>
      </w:r>
      <w:hyperlink r:id="rId11" w:history="1">
        <w:r w:rsidR="007D6CA2" w:rsidRPr="00B93E38">
          <w:rPr>
            <w:rStyle w:val="Hyperlink"/>
            <w:rFonts w:ascii="Candara" w:hAnsi="Candara"/>
            <w:szCs w:val="22"/>
          </w:rPr>
          <w:t>https://icdam-conf.com/downloads</w:t>
        </w:r>
      </w:hyperlink>
      <w:r w:rsidR="007D6CA2">
        <w:rPr>
          <w:rFonts w:ascii="Candara" w:hAnsi="Candara"/>
          <w:szCs w:val="22"/>
        </w:rPr>
        <w:t xml:space="preserve"> </w:t>
      </w:r>
      <w:r w:rsidR="00BF2E3B">
        <w:rPr>
          <w:rFonts w:ascii="Candara" w:hAnsi="Candara"/>
          <w:szCs w:val="22"/>
        </w:rPr>
        <w:t xml:space="preserve">. </w:t>
      </w:r>
      <w:r w:rsidRPr="00BF415C">
        <w:rPr>
          <w:rFonts w:ascii="Candara" w:hAnsi="Candara" w:cs="Arial"/>
        </w:rPr>
        <w:t>All submitted</w:t>
      </w:r>
      <w:r w:rsidRPr="00C02772">
        <w:rPr>
          <w:rFonts w:ascii="Candara" w:hAnsi="Candara" w:cs="Arial"/>
        </w:rPr>
        <w:t xml:space="preserve"> papers will be reviewed on a double-blind, </w:t>
      </w:r>
      <w:r w:rsidR="007D6CA2">
        <w:rPr>
          <w:rFonts w:ascii="Candara" w:hAnsi="Candara" w:cs="Arial"/>
        </w:rPr>
        <w:t>peer-review</w:t>
      </w:r>
      <w:r w:rsidRPr="00C02772">
        <w:rPr>
          <w:rFonts w:ascii="Candara" w:hAnsi="Candara" w:cs="Arial"/>
        </w:rPr>
        <w:t xml:space="preserve"> basis. </w:t>
      </w:r>
    </w:p>
    <w:p w14:paraId="5B66A229" w14:textId="77777777" w:rsidR="00C344F0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0B67E57A" w14:textId="79505F3A" w:rsidR="00573551" w:rsidRPr="00DC6928" w:rsidRDefault="00573551" w:rsidP="0071602D">
      <w:pPr>
        <w:pStyle w:val="HTMLBody"/>
        <w:jc w:val="both"/>
        <w:rPr>
          <w:rFonts w:ascii="Candara" w:hAnsi="Candara"/>
          <w:b/>
          <w:bCs/>
          <w:sz w:val="22"/>
          <w:szCs w:val="22"/>
        </w:rPr>
      </w:pPr>
      <w:r w:rsidRPr="00573551">
        <w:rPr>
          <w:rFonts w:ascii="Candara" w:hAnsi="Candara"/>
          <w:b/>
          <w:sz w:val="22"/>
          <w:szCs w:val="22"/>
        </w:rPr>
        <w:t>NOTE:</w:t>
      </w:r>
      <w:r>
        <w:rPr>
          <w:rFonts w:ascii="Candara" w:hAnsi="Candara"/>
          <w:sz w:val="22"/>
          <w:szCs w:val="22"/>
        </w:rPr>
        <w:t xml:space="preserve"> While submitting </w:t>
      </w:r>
      <w:r w:rsidR="007D6CA2">
        <w:rPr>
          <w:rFonts w:ascii="Candara" w:hAnsi="Candara"/>
          <w:sz w:val="22"/>
          <w:szCs w:val="22"/>
        </w:rPr>
        <w:t xml:space="preserve">a </w:t>
      </w:r>
      <w:r>
        <w:rPr>
          <w:rFonts w:ascii="Candara" w:hAnsi="Candara"/>
          <w:sz w:val="22"/>
          <w:szCs w:val="22"/>
        </w:rPr>
        <w:t xml:space="preserve">paper in this special session, please specify </w:t>
      </w:r>
      <w:r w:rsidR="0071602D" w:rsidRPr="0071602D">
        <w:rPr>
          <w:rFonts w:ascii="Candara" w:hAnsi="Candara"/>
          <w:b/>
          <w:bCs/>
          <w:sz w:val="22"/>
          <w:szCs w:val="22"/>
        </w:rPr>
        <w:t xml:space="preserve"> [</w:t>
      </w:r>
      <w:r w:rsidR="0083136E">
        <w:rPr>
          <w:rFonts w:ascii="Candara" w:hAnsi="Candara"/>
          <w:b/>
          <w:bCs/>
          <w:sz w:val="22"/>
          <w:szCs w:val="22"/>
        </w:rPr>
        <w:t>SESSION NAME</w:t>
      </w:r>
      <w:r w:rsidR="0071602D" w:rsidRPr="0071602D">
        <w:rPr>
          <w:rFonts w:ascii="Candara" w:hAnsi="Candara"/>
          <w:b/>
          <w:bCs/>
          <w:sz w:val="22"/>
          <w:szCs w:val="22"/>
        </w:rPr>
        <w:t>]</w:t>
      </w:r>
      <w:r w:rsidR="0071602D">
        <w:rPr>
          <w:rFonts w:ascii="Candara" w:hAnsi="Candara"/>
          <w:b/>
          <w:bCs/>
          <w:sz w:val="22"/>
          <w:szCs w:val="22"/>
        </w:rPr>
        <w:t xml:space="preserve"> </w:t>
      </w:r>
      <w:r>
        <w:rPr>
          <w:rFonts w:ascii="Candara" w:hAnsi="Candara"/>
          <w:sz w:val="22"/>
          <w:szCs w:val="22"/>
        </w:rPr>
        <w:t>at the top (above paper title) of the first page of your paper.</w:t>
      </w:r>
    </w:p>
    <w:p w14:paraId="2BDB1FFC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1066D5E6" w14:textId="77777777" w:rsidR="00C344F0" w:rsidRPr="00C02772" w:rsidRDefault="00C344F0" w:rsidP="00C344F0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p w14:paraId="542899BE" w14:textId="77777777" w:rsidR="00313C36" w:rsidRDefault="00313C36"/>
    <w:sectPr w:rsidR="00313C36" w:rsidSect="0083136E">
      <w:pgSz w:w="12240" w:h="15840"/>
      <w:pgMar w:top="851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2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3" w15:restartNumberingAfterBreak="0">
    <w:nsid w:val="042C3DE2"/>
    <w:multiLevelType w:val="hybridMultilevel"/>
    <w:tmpl w:val="AB72C6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A40FC1"/>
    <w:multiLevelType w:val="hybridMultilevel"/>
    <w:tmpl w:val="6C9042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616B3"/>
    <w:multiLevelType w:val="hybridMultilevel"/>
    <w:tmpl w:val="FB4407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40273E"/>
    <w:multiLevelType w:val="hybridMultilevel"/>
    <w:tmpl w:val="56160D9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AED43D2"/>
    <w:multiLevelType w:val="hybridMultilevel"/>
    <w:tmpl w:val="1A50E1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376854"/>
    <w:multiLevelType w:val="hybridMultilevel"/>
    <w:tmpl w:val="76947A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D6058E"/>
    <w:multiLevelType w:val="hybridMultilevel"/>
    <w:tmpl w:val="A508AA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44244A"/>
    <w:multiLevelType w:val="hybridMultilevel"/>
    <w:tmpl w:val="CE040A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66296F"/>
    <w:multiLevelType w:val="hybridMultilevel"/>
    <w:tmpl w:val="5F9A00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5497432">
    <w:abstractNumId w:val="1"/>
  </w:num>
  <w:num w:numId="2" w16cid:durableId="1524635948">
    <w:abstractNumId w:val="1"/>
  </w:num>
  <w:num w:numId="3" w16cid:durableId="745305896">
    <w:abstractNumId w:val="1"/>
  </w:num>
  <w:num w:numId="4" w16cid:durableId="1272783888">
    <w:abstractNumId w:val="1"/>
  </w:num>
  <w:num w:numId="5" w16cid:durableId="1800686386">
    <w:abstractNumId w:val="0"/>
  </w:num>
  <w:num w:numId="6" w16cid:durableId="2123304556">
    <w:abstractNumId w:val="1"/>
  </w:num>
  <w:num w:numId="7" w16cid:durableId="1599561831">
    <w:abstractNumId w:val="1"/>
  </w:num>
  <w:num w:numId="8" w16cid:durableId="863398693">
    <w:abstractNumId w:val="1"/>
  </w:num>
  <w:num w:numId="9" w16cid:durableId="168369473">
    <w:abstractNumId w:val="1"/>
  </w:num>
  <w:num w:numId="10" w16cid:durableId="1265916498">
    <w:abstractNumId w:val="2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 w16cid:durableId="498273089">
    <w:abstractNumId w:val="4"/>
  </w:num>
  <w:num w:numId="12" w16cid:durableId="1149982998">
    <w:abstractNumId w:val="11"/>
  </w:num>
  <w:num w:numId="13" w16cid:durableId="1280449855">
    <w:abstractNumId w:val="9"/>
  </w:num>
  <w:num w:numId="14" w16cid:durableId="1942565585">
    <w:abstractNumId w:val="5"/>
  </w:num>
  <w:num w:numId="15" w16cid:durableId="309755416">
    <w:abstractNumId w:val="6"/>
  </w:num>
  <w:num w:numId="16" w16cid:durableId="38167104">
    <w:abstractNumId w:val="12"/>
  </w:num>
  <w:num w:numId="17" w16cid:durableId="29385755">
    <w:abstractNumId w:val="7"/>
  </w:num>
  <w:num w:numId="18" w16cid:durableId="813959031">
    <w:abstractNumId w:val="3"/>
  </w:num>
  <w:num w:numId="19" w16cid:durableId="2137404648">
    <w:abstractNumId w:val="10"/>
  </w:num>
  <w:num w:numId="20" w16cid:durableId="132763017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sLAwsjC3NDM3MTFU0lEKTi0uzszPAykwrgUAFp2o/SwAAAA="/>
  </w:docVars>
  <w:rsids>
    <w:rsidRoot w:val="00C344F0"/>
    <w:rsid w:val="00087BBE"/>
    <w:rsid w:val="000E266A"/>
    <w:rsid w:val="000F4E77"/>
    <w:rsid w:val="00166FEC"/>
    <w:rsid w:val="00172563"/>
    <w:rsid w:val="00217214"/>
    <w:rsid w:val="002D7DDC"/>
    <w:rsid w:val="00313C36"/>
    <w:rsid w:val="00327086"/>
    <w:rsid w:val="00381BA2"/>
    <w:rsid w:val="004E0AD1"/>
    <w:rsid w:val="00573551"/>
    <w:rsid w:val="005936FA"/>
    <w:rsid w:val="005F4F64"/>
    <w:rsid w:val="00644B17"/>
    <w:rsid w:val="0071602D"/>
    <w:rsid w:val="007D6CA2"/>
    <w:rsid w:val="0083136E"/>
    <w:rsid w:val="008F45B1"/>
    <w:rsid w:val="009017F7"/>
    <w:rsid w:val="00A11EBF"/>
    <w:rsid w:val="00B51952"/>
    <w:rsid w:val="00B60326"/>
    <w:rsid w:val="00BF2E3B"/>
    <w:rsid w:val="00C344F0"/>
    <w:rsid w:val="00C42CD6"/>
    <w:rsid w:val="00C63F32"/>
    <w:rsid w:val="00C73FDD"/>
    <w:rsid w:val="00C9075F"/>
    <w:rsid w:val="00CF6C7C"/>
    <w:rsid w:val="00D82256"/>
    <w:rsid w:val="00DC6928"/>
    <w:rsid w:val="00EA4126"/>
    <w:rsid w:val="00EB6811"/>
    <w:rsid w:val="00F13D0D"/>
    <w:rsid w:val="00F166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EB5C22"/>
  <w15:docId w15:val="{665E0639-8AA2-49F3-A110-93872C1B7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basedOn w:val="DefaultParagraphFont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basedOn w:val="DefaultParagraphFont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basedOn w:val="DefaultParagraphFont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basedOn w:val="DefaultParagraphFont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basedOn w:val="DefaultParagraphFont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basedOn w:val="DefaultParagraphFont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basedOn w:val="DefaultParagraphFont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basedOn w:val="DefaultParagraphFont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basedOn w:val="DefaultParagraphFont"/>
    <w:uiPriority w:val="20"/>
    <w:qFormat/>
    <w:rsid w:val="005936FA"/>
    <w:rPr>
      <w:i/>
      <w:iCs/>
    </w:rPr>
  </w:style>
  <w:style w:type="paragraph" w:styleId="ListParagraph">
    <w:name w:val="List Paragraph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936FA"/>
    <w:rPr>
      <w:rFonts w:ascii="Times New Roman" w:hAnsi="Times New Roman"/>
      <w:sz w:val="24"/>
      <w:szCs w:val="24"/>
    </w:rPr>
  </w:style>
  <w:style w:type="character" w:customStyle="1" w:styleId="hhhhhhhhhhhhhhhhhhhhhhhhhhhhhChar">
    <w:name w:val="hhhhhhhhhhhhhhhhhhhhhhhhhhhhh Char"/>
    <w:basedOn w:val="BodyTextIndent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basedOn w:val="DefaultParagraphFont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basedOn w:val="igi-style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344F0"/>
    <w:rPr>
      <w:rFonts w:ascii="Courier New" w:eastAsia="Times New Roman" w:hAnsi="Courier New" w:cs="Times New Roman"/>
    </w:rPr>
  </w:style>
  <w:style w:type="character" w:styleId="Strong">
    <w:name w:val="Strong"/>
    <w:basedOn w:val="DefaultParagraphFont"/>
    <w:uiPriority w:val="22"/>
    <w:qFormat/>
    <w:rsid w:val="009017F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D6CA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41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90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icdam-conf.com/downloads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3A83CC-EE58-4E22-9C84-532DABEB9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1</Pages>
  <Words>221</Words>
  <Characters>1276</Characters>
  <Application>Microsoft Office Word</Application>
  <DocSecurity>0</DocSecurity>
  <Lines>5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dc:description/>
  <cp:lastModifiedBy>MOOLCHAND SHARMA</cp:lastModifiedBy>
  <cp:revision>7</cp:revision>
  <cp:lastPrinted>2024-01-08T11:34:00Z</cp:lastPrinted>
  <dcterms:created xsi:type="dcterms:W3CDTF">2023-08-28T08:09:00Z</dcterms:created>
  <dcterms:modified xsi:type="dcterms:W3CDTF">2024-01-08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0b2550bc4a42995230df90dce14df89c4ccb53f952cff933513e513c35107b</vt:lpwstr>
  </property>
</Properties>
</file>